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ประชุมคณะกรรมการเทคนิคด้านเทคโนโลยีสิ่งอำนวยความสะดวกและเครื่องมือแพทย์ครั้งที่</w:t>
      </w:r>
      <w:r>
        <w:t xml:space="preserve"> </w:t>
      </w:r>
      <w:r>
        <w:t xml:space="preserve">6/2564</w:t>
      </w:r>
      <w:r>
        <w:t xml:space="preserve"> </w:t>
      </w:r>
      <w:r>
        <w:t xml:space="preserve">วันศุกร์ที่</w:t>
      </w:r>
      <w:r>
        <w:t xml:space="preserve"> </w:t>
      </w:r>
      <w:r>
        <w:t xml:space="preserve">23</w:t>
      </w:r>
      <w:r>
        <w:t xml:space="preserve"> </w:t>
      </w:r>
      <w:r>
        <w:t xml:space="preserve">กรกฎาคม</w:t>
      </w:r>
      <w:r>
        <w:t xml:space="preserve"> </w:t>
      </w:r>
      <w:r>
        <w:t xml:space="preserve">2564</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ศุกร์ที่</w:t>
      </w:r>
      <w:r>
        <w:t xml:space="preserve"> </w:t>
      </w:r>
      <w:r>
        <w:t xml:space="preserve">23</w:t>
      </w:r>
      <w:r>
        <w:t xml:space="preserve"> </w:t>
      </w:r>
      <w:r>
        <w:t xml:space="preserve">กรกฎาคม</w:t>
      </w:r>
      <w:r>
        <w:t xml:space="preserve"> </w:t>
      </w:r>
      <w:r>
        <w:t xml:space="preserve">2564</w:t>
      </w:r>
      <w:r>
        <w:t xml:space="preserve"> </w:t>
      </w:r>
      <w:r>
        <w:t xml:space="preserve">เวลา</w:t>
      </w:r>
      <w:r>
        <w:t xml:space="preserve"> </w:t>
      </w:r>
      <w:r>
        <w:t xml:space="preserve">11.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จะเป็นอีกผลงานหนึ่งที่นำไปใช้เชิงสาธารณะก็คือฟองน้ำคอลลาเจนนะครับ ว่าเป็นเนื่องจากว่าการรักษาบาดแผลไฟไหม้ หรือน้ำร้อนลวกนี้ การสร้างเนื้อเยื่อการสร้างเนื้อเยื่อของบาดแผลนี่ถ้าหากรักษาไม่เหมาะสมแล้วนี่ อาจจะเป็นอันตรายได้นะครับ ทีนี้นี่ ทางคุณหมอชาริกานี่นะครับ ก็ขอความร่วมมือแล้วก็ขอความอนุเคราะห์เพื่อจะไปทดสอบกับสัตว์นะครับ ในการรักษาแผล ส่งชิ้นตัวแผ่นคอลลาเจนไปให้ทางทีมคุณหมอได้รักษาดูภาพต่อไปครับ ก็อยากเห็นว่ารุ่นที่ 28 เราส่งไปเมื่อวันที่ 28 จะเห็นว่าสภาพเองนี่ รักษาลักษณะของแผลเองนี่ดีขึ้นมากเลย เพราะว่าตัวคอลลาเจนเป็นตัวที่แผลสร้างเนื้อเยื้อได้ดีขึ้นครับ ต่อไปครับ ผลงานที่สร้างแรงดันลบเครื่องสร้างแรงดันลบ เรื่อง COVID นี่ เริ่มระบาดในเมืองไทย ทางทีมวิจัย ได้ทำโครงการในการสร้างแคปซุลแรงดันความดันลบ สำหรับการแพร่เชื้อนะครับ แล้วก็ผลของโครงการนี้ เครื่องสร้างแรงดันลบอันนี้ขึ้นมา ซึ่งเครื่องนี้เองนี่เราก็ได้ส่งต่อไปกับโรงพยาบาลรามา ต่อไปครับ รามาไปใช้ประกอบกับเครื่องช่วยหาไวรัสไวรัสซึ่งได้รับมาจาไทยยามาฮาอีกทีหนึ่ง แล้วทางทีมวิจัยเองเครื่องที่สร้างนี่มาติดตั้งแล้วก็ประกอบให้ แล้วก็ใช้อยู่ในที่ โรงพยาบาลรามาอยู่นะครับ ต่อไปครับ อันนี้ก็จะเป็นระบบการเรียนรู้สำหรับบุคคลที่บกพร่องทางการเรียนรู้นี่ ที่ช่วยให้นักเรียนสามารถสะกดคำได้ถูกยิ่งขึ้นเรียนรู้ในการเรียนรู้สะกดคำนะคะ ลักษณะของการทำงานนี้เอง สามารถที่จะคีย์ พิมพ์ตัวอักษรพิมพ์คำ ตัวระบบตัวซอฟต์แวร์ก็จะเลือกศัพท์ ทางนักเรียนก็สามารถที่จะเลือกศัพท์ได้ หรือพิมพ์คำที่ต้องการพิมพ์ แล้วก็ตรวจสอบแสดงคำ ถูกต้องขึ้นมาได้นะครับ ถัดไปครับ นั้นเองนี่ก็ยังสามารถช่วยตรวจสอบของการพิมพ์ด้วยว่าถูกต้อง มีคำไหนถูก คำไหนผิด ต่อไปครับ ช่วยในการพิมพ์นะครับ ว่าคำที่พิมพ์พิมพ์ว่าคำที่พิมพ์นี่ว่าคำที่ถูกต้องควรจะพิมพ์ว่าอย่างไรครับ ถัดไปครับ นี้เองนี่ เราได้จัดส่ง ให้กับสมาคมส่งเสริมศักยภาพผู้บกพร่องทางการเรียนรู้ของประเทศไทยนะครับ อันนี้เราส่งมอบไปให้แล้วนะครับ ส่งมอบให้คุณครูแล้วก็ได้นำไปใช้สอนให้กับนักเรียนที่มีความบกพร่องนะครับ แล้วก็ถัดไปครับ อันนี้ก็จะเป็นอีกโปรแกรมหนึ่งที่อยู่ในโครงการนะครับ ก็คือเป็นระบบบริการช่วยเขียนภาษาไทยตามจินตนภาพให้นักเรียนสามารถที่จะสร้างประโยคได้อย่างถูกต้องและยาวขึ้นนะครับ โดยใช้ภาพมาเป็นสื่อ ถัดไปครับ การทำงานของมันนี่เอง ทาวซอฟต์แวร์เองก็จะ… ต่อไปครับ จะขึ้นมาเป็นลักษณะเป็นภาพ เป็นสื่อ แล้วก็ลักษณะของการทำงาน แล้วก็ให้นักเรียนตอบคำถามเป็นข้อ ๆ ตอบคำถามเป็นข้อ ๆ อย่างยกตัวอย่างนักเรียนก็จะตอบว่าแมว ก็จะตอบไปเรื่อย ๆ ต่อไปครับ พอตอบเสร็จแล้ว ทางตัวซอฟท์แวร์ ก็จะทำคำศัพท์เหล่านี้ไปจัดเรียงมาจัดเรียงว่าตอบอะไรบ้าง แล้วก็จะช่วยให้ทำศัพท์พวกนี้มามาเรียงเป็นประโยค สามารถที่จะสร้างประโยคได้ยาวขึ้น ถัดไปครับ โดยตัวซอฟต์แวร์อันนี้เองนี่ ทางทีมวิจัย ทาง A-MED เองนี่ ส่งมอบให้กับทางสมาคม ส่งเสริมบุคคลบกพร่องทางการได้ยินแห่งประเทศไทย นะครับ 70 Accout ทางสมาคมเองนี่ก็นำไปแจกจ่ายให้กับเครือข่าย ของสมาคมเพื่อใช้ประโยชน์ต่อไปนะครับ อันนี้หน้ากากอนามัยนะครับ หน้ากากอนามัยอันนี้เองนี่ เป็นผลของการต่อเนื่องจากโครงการขยายโครงการผลิต อันนี้ของ ดร.รฤพรนะครับ นี่สืบเนื่องมาจากว่ามีบริษัทสนใจที่จะรับ License แล้วนี่ ก็ได้ทำโครงการขยายการผลิตขึ้นมาก่อนก่อนนะครับ แล้วก็ได้กำลังการผลิต ผลรับของกำลังการผลิตเป็นนำยาเคลือบ ทีมวิจัยก็เลยนำน้ำยาเคลือบก็เลยนำน้ำยาเคลือบมาผลิต มาเคลือบผ้าแล้วก็ผลิตเป็นหน้ากากนะครับ เป็นหน้ากากอนามัยนะครับ ซึ่งก่อนหน้าโครงการก่อนหน้าโครงการนี้นี่ รูปร่างของหน้ากากด้านซ้ายนะครับ จากโครงการล่าสุดนี่ก็จะเป็นจากหน้าถัดไปครับ เราก็ได้นำหน้ากากที่เราผลิตไปส่งมอบให้กับโรงพยาบาล อาจจะมองยากหน่อยนะครับ 14 โรงพยาบาล 14 สถานพยาบาลนะครับ 24,500 ชิ้นครับ โอ.เค. ครับจบแล้วครับ ขอบคุณครับ // ขอบคุณมากครับ มารายงานเป็นระยะ ๆ ให้ทราบ เชิญครับ เชิญเลขาฯ ครับ ไปวาระสุดท้ายนะคะ ก็เป็นการนัดประชุมครั้งต่อไป 26 สิงหาคม โอ.เค. ครับ ขอบคุณนะครับ ท่านกรรมการอื่นมีอะไรไหม ถ้าไม่มีอะไรก็ขอบคุณทุกท่านมากนะครับ ขอปิดประชุมนะครับ ขอให้ทุกคนรักษาตัวเองให้ปลอดภัยนะครับ COVID มันไม่เข้าใครออกใคร ใกล้ตัวเราทุกวัน ๆ นะครับ โอ.เค. นะครับ ขอบคุณครับ สวัสดีครับ สวัสดีครับ // สวัสดีครับ ๆ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ประชุมคณะกรรมการเทคนิคด้านเทคโนโลยีสิ่งอำนวยความสะดวกและเครื่องมือแพทย์ครั้งที่ 6/2564 วันศุกร์ที่ 23 กรกฎาคม 2564 เวลา 09.00 – 12.00 น.</dc:title>
  <dc:creator/>
  <cp:keywords/>
  <dcterms:created xsi:type="dcterms:W3CDTF">2021-07-23T07:49:32Z</dcterms:created>
  <dcterms:modified xsi:type="dcterms:W3CDTF">2021-07-23T07: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กรกฎาคม 2564 เวลา 11.56 น.</vt:lpwstr>
  </property>
  <property fmtid="{D5CDD505-2E9C-101B-9397-08002B2CF9AE}" pid="3" name="subtitle">
    <vt:lpwstr/>
  </property>
</Properties>
</file>